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3BBE" w:rsidRPr="006A3BBE" w:rsidRDefault="006A3BBE" w:rsidP="006A3BBE">
      <w:pPr>
        <w:rPr>
          <w:sz w:val="28"/>
          <w:szCs w:val="28"/>
        </w:rPr>
      </w:pPr>
      <w:r w:rsidRPr="006A3BBE">
        <w:rPr>
          <w:sz w:val="28"/>
          <w:szCs w:val="28"/>
        </w:rPr>
        <w:t>Topic: E-Resource Sharing</w:t>
      </w:r>
    </w:p>
    <w:p w:rsidR="006A3BBE" w:rsidRPr="006A3BBE" w:rsidRDefault="006A3BBE" w:rsidP="006A3BBE">
      <w:pPr>
        <w:rPr>
          <w:sz w:val="28"/>
          <w:szCs w:val="28"/>
        </w:rPr>
      </w:pPr>
      <w:r w:rsidRPr="006A3BBE">
        <w:rPr>
          <w:sz w:val="28"/>
          <w:szCs w:val="28"/>
        </w:rPr>
        <w:t>Description</w:t>
      </w:r>
      <w:r w:rsidRPr="006A3BBE">
        <w:rPr>
          <w:sz w:val="28"/>
          <w:szCs w:val="28"/>
        </w:rPr>
        <w:t xml:space="preserve">: It is a </w:t>
      </w:r>
      <w:r w:rsidRPr="006A3BBE">
        <w:rPr>
          <w:sz w:val="28"/>
          <w:szCs w:val="28"/>
        </w:rPr>
        <w:t>web based</w:t>
      </w:r>
      <w:r w:rsidRPr="006A3BBE">
        <w:rPr>
          <w:sz w:val="28"/>
          <w:szCs w:val="28"/>
        </w:rPr>
        <w:t xml:space="preserve"> application which will provide facility to the farmers to share their farming resources for optimized resource utilization plus as an income source</w:t>
      </w:r>
      <w:r w:rsidR="00AE2B5C">
        <w:rPr>
          <w:sz w:val="28"/>
          <w:szCs w:val="28"/>
        </w:rPr>
        <w:t xml:space="preserve"> to them</w:t>
      </w:r>
      <w:r w:rsidRPr="006A3BBE">
        <w:rPr>
          <w:sz w:val="28"/>
          <w:szCs w:val="28"/>
        </w:rPr>
        <w:t xml:space="preserve"> as well.</w:t>
      </w:r>
    </w:p>
    <w:p w:rsidR="006A3BBE" w:rsidRPr="006A3BBE" w:rsidRDefault="006A3BBE" w:rsidP="006A3BBE">
      <w:pPr>
        <w:rPr>
          <w:sz w:val="28"/>
          <w:szCs w:val="28"/>
        </w:rPr>
      </w:pPr>
    </w:p>
    <w:p w:rsidR="006A3BBE" w:rsidRPr="006A3BBE" w:rsidRDefault="006A3BBE" w:rsidP="006A3BBE">
      <w:pPr>
        <w:rPr>
          <w:sz w:val="28"/>
          <w:szCs w:val="28"/>
        </w:rPr>
      </w:pPr>
      <w:r w:rsidRPr="006A3BBE">
        <w:rPr>
          <w:sz w:val="28"/>
          <w:szCs w:val="28"/>
        </w:rPr>
        <w:t>what novelty do you see in the proposed/project work by the student?</w:t>
      </w:r>
    </w:p>
    <w:p w:rsidR="00AA3B8D" w:rsidRDefault="006A3BBE" w:rsidP="006A3BBE">
      <w:pPr>
        <w:rPr>
          <w:sz w:val="28"/>
          <w:szCs w:val="28"/>
        </w:rPr>
      </w:pPr>
      <w:r w:rsidRPr="006A3BBE">
        <w:rPr>
          <w:sz w:val="28"/>
          <w:szCs w:val="28"/>
        </w:rPr>
        <w:t xml:space="preserve">It will the first platform to the farmers to share their resources like </w:t>
      </w:r>
      <w:r w:rsidRPr="006A3BBE">
        <w:rPr>
          <w:sz w:val="28"/>
          <w:szCs w:val="28"/>
        </w:rPr>
        <w:t>tractors</w:t>
      </w:r>
      <w:r>
        <w:rPr>
          <w:sz w:val="28"/>
          <w:szCs w:val="28"/>
        </w:rPr>
        <w:t xml:space="preserve">, </w:t>
      </w:r>
      <w:r w:rsidRPr="006A3BBE">
        <w:rPr>
          <w:sz w:val="28"/>
          <w:szCs w:val="28"/>
        </w:rPr>
        <w:t>Cultivator</w:t>
      </w:r>
      <w:r>
        <w:rPr>
          <w:sz w:val="28"/>
          <w:szCs w:val="28"/>
        </w:rPr>
        <w:t xml:space="preserve">s etc… on the bases of rental agreement. </w:t>
      </w:r>
    </w:p>
    <w:p w:rsidR="006A3BBE" w:rsidRDefault="006A3BBE" w:rsidP="006A3BBE">
      <w:pPr>
        <w:rPr>
          <w:sz w:val="28"/>
          <w:szCs w:val="28"/>
        </w:rPr>
      </w:pPr>
      <w:r>
        <w:rPr>
          <w:sz w:val="28"/>
          <w:szCs w:val="28"/>
        </w:rPr>
        <w:t>Is It feasible?</w:t>
      </w:r>
    </w:p>
    <w:p w:rsidR="006A3BBE" w:rsidRDefault="006A3BBE" w:rsidP="006A3BBE">
      <w:pPr>
        <w:rPr>
          <w:sz w:val="28"/>
          <w:szCs w:val="28"/>
        </w:rPr>
      </w:pPr>
      <w:r>
        <w:rPr>
          <w:sz w:val="28"/>
          <w:szCs w:val="28"/>
        </w:rPr>
        <w:t>Yes, it is feasible for the research purpose we will talk to the farmers which farming tools are shareable, online search to find out the similar system which exist for other type of resources like bikes, cars show they adapt. Development tools will be HTML, CSS, Server side and Client side scripting languages, Structured Query Languages for the database part.</w:t>
      </w:r>
    </w:p>
    <w:p w:rsidR="006A3BBE" w:rsidRDefault="006A3BBE" w:rsidP="006A3BBE">
      <w:pPr>
        <w:rPr>
          <w:sz w:val="28"/>
          <w:szCs w:val="28"/>
        </w:rPr>
      </w:pPr>
    </w:p>
    <w:p w:rsidR="006A3BBE" w:rsidRDefault="00954132" w:rsidP="00954132">
      <w:pPr>
        <w:rPr>
          <w:sz w:val="28"/>
          <w:szCs w:val="28"/>
        </w:rPr>
      </w:pPr>
      <w:r>
        <w:rPr>
          <w:sz w:val="28"/>
          <w:szCs w:val="28"/>
        </w:rPr>
        <w:t>Research gap that the proposed project work intends to fill?</w:t>
      </w:r>
    </w:p>
    <w:p w:rsidR="00954132" w:rsidRDefault="00954132" w:rsidP="00166604">
      <w:pPr>
        <w:rPr>
          <w:sz w:val="28"/>
          <w:szCs w:val="28"/>
        </w:rPr>
      </w:pPr>
      <w:r>
        <w:rPr>
          <w:sz w:val="28"/>
          <w:szCs w:val="28"/>
        </w:rPr>
        <w:t>The farmers are paying huge amount of money to get access to expensive farming tools to collect</w:t>
      </w:r>
      <w:r w:rsidR="00166604">
        <w:rPr>
          <w:sz w:val="28"/>
          <w:szCs w:val="28"/>
        </w:rPr>
        <w:t xml:space="preserve"> satisfactory</w:t>
      </w:r>
      <w:r>
        <w:rPr>
          <w:sz w:val="28"/>
          <w:szCs w:val="28"/>
        </w:rPr>
        <w:t xml:space="preserve"> harvest</w:t>
      </w:r>
      <w:r w:rsidR="00166604">
        <w:rPr>
          <w:sz w:val="28"/>
          <w:szCs w:val="28"/>
        </w:rPr>
        <w:t xml:space="preserve"> from theirs land or gardens</w:t>
      </w:r>
      <w:r>
        <w:rPr>
          <w:sz w:val="28"/>
          <w:szCs w:val="28"/>
        </w:rPr>
        <w:t xml:space="preserve">. </w:t>
      </w:r>
      <w:r w:rsidR="00166604">
        <w:rPr>
          <w:sz w:val="28"/>
          <w:szCs w:val="28"/>
        </w:rPr>
        <w:t>On the other hand, there are poor farmers they cannot buy those machineries which will help them in cultivation productivity. So with our web application one group of the farmer can share their tools to recompense their capital and the second group can access to the</w:t>
      </w:r>
      <w:bookmarkStart w:id="0" w:name="_GoBack"/>
      <w:bookmarkEnd w:id="0"/>
      <w:r w:rsidR="00166604">
        <w:rPr>
          <w:sz w:val="28"/>
          <w:szCs w:val="28"/>
        </w:rPr>
        <w:t xml:space="preserve"> </w:t>
      </w:r>
      <w:r w:rsidR="00166604">
        <w:rPr>
          <w:sz w:val="28"/>
          <w:szCs w:val="28"/>
        </w:rPr>
        <w:t xml:space="preserve">expensive machinery </w:t>
      </w:r>
      <w:r w:rsidR="00166604">
        <w:rPr>
          <w:sz w:val="28"/>
          <w:szCs w:val="28"/>
        </w:rPr>
        <w:t xml:space="preserve">with less amount of money. </w:t>
      </w:r>
    </w:p>
    <w:p w:rsidR="00954132" w:rsidRDefault="00954132" w:rsidP="00954132">
      <w:pPr>
        <w:rPr>
          <w:sz w:val="28"/>
          <w:szCs w:val="28"/>
        </w:rPr>
      </w:pPr>
    </w:p>
    <w:p w:rsidR="006A3BBE" w:rsidRPr="006A3BBE" w:rsidRDefault="006A3BBE" w:rsidP="006A3BBE">
      <w:pPr>
        <w:rPr>
          <w:sz w:val="28"/>
          <w:szCs w:val="28"/>
        </w:rPr>
      </w:pPr>
    </w:p>
    <w:sectPr w:rsidR="006A3BBE" w:rsidRPr="006A3B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NTc2NwRSxpZGpko6SsGpxcWZ+XkgBYa1ALLPqT4sAAAA"/>
  </w:docVars>
  <w:rsids>
    <w:rsidRoot w:val="006A3BBE"/>
    <w:rsid w:val="00166604"/>
    <w:rsid w:val="006A3BBE"/>
    <w:rsid w:val="00954132"/>
    <w:rsid w:val="00AA3B8D"/>
    <w:rsid w:val="00AE2B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747B9"/>
  <w15:chartTrackingRefBased/>
  <w15:docId w15:val="{08193290-69CB-40DE-BA1D-78C85A2C5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98</Words>
  <Characters>113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tullah Nasere</dc:creator>
  <cp:keywords/>
  <dc:description/>
  <cp:lastModifiedBy>Hikmatullah Nasere</cp:lastModifiedBy>
  <cp:revision>2</cp:revision>
  <dcterms:created xsi:type="dcterms:W3CDTF">2019-03-21T15:55:00Z</dcterms:created>
  <dcterms:modified xsi:type="dcterms:W3CDTF">2019-03-21T16:24:00Z</dcterms:modified>
</cp:coreProperties>
</file>